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E2EFD9" w:themeColor="accent6" w:themeTint="33"/>
  <w:body>
    <w:p w14:paraId="33758FFE" w14:textId="77777777" w:rsidR="009F4A64" w:rsidRDefault="00D44F27" w:rsidP="009F4A64">
      <w:pPr>
        <w:spacing w:after="0" w:line="360" w:lineRule="auto"/>
        <w:contextualSpacing/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  <w:u w:val="single"/>
        </w:rPr>
      </w:pPr>
      <w:r>
        <w:rPr>
          <w:rFonts w:ascii="Arial" w:hAnsi="Arial" w:cs="Arial"/>
          <w:noProof/>
          <w:color w:val="000000"/>
          <w:bdr w:val="none" w:sz="0" w:space="0" w:color="auto" w:frame="1"/>
        </w:rPr>
        <w:drawing>
          <wp:anchor distT="0" distB="0" distL="114300" distR="114300" simplePos="0" relativeHeight="251658240" behindDoc="0" locked="0" layoutInCell="1" allowOverlap="1" wp14:anchorId="695B4259" wp14:editId="182C0EFA">
            <wp:simplePos x="0" y="0"/>
            <wp:positionH relativeFrom="page">
              <wp:posOffset>798830</wp:posOffset>
            </wp:positionH>
            <wp:positionV relativeFrom="paragraph">
              <wp:posOffset>45085</wp:posOffset>
            </wp:positionV>
            <wp:extent cx="1453243" cy="1033450"/>
            <wp:effectExtent l="495300" t="114300" r="109220" b="1098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3243" cy="10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accent1">
                          <a:satMod val="175000"/>
                          <a:alpha val="40000"/>
                        </a:schemeClr>
                      </a:glow>
                      <a:outerShdw blurRad="76200" dir="13500000" sy="23000" kx="1200000" algn="br" rotWithShape="0">
                        <a:prstClr val="black">
                          <a:alpha val="20000"/>
                        </a:prstClr>
                      </a:outerShdw>
                      <a:softEdge rad="127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99AE4A" w14:textId="77777777" w:rsidR="009F4A64" w:rsidRDefault="009F4A64" w:rsidP="009F4A64">
      <w:pPr>
        <w:spacing w:after="0" w:line="360" w:lineRule="auto"/>
        <w:contextualSpacing/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  <w:u w:val="single"/>
        </w:rPr>
      </w:pPr>
    </w:p>
    <w:p w14:paraId="23D01CF3" w14:textId="77777777" w:rsidR="009F4A64" w:rsidRDefault="009F4A64" w:rsidP="009F4A64">
      <w:pPr>
        <w:spacing w:after="0" w:line="360" w:lineRule="auto"/>
        <w:contextualSpacing/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  <w:u w:val="single"/>
        </w:rPr>
      </w:pPr>
    </w:p>
    <w:p w14:paraId="6F414D2F" w14:textId="77777777" w:rsidR="009F4A64" w:rsidRDefault="009F4A64" w:rsidP="009F4A64">
      <w:pPr>
        <w:spacing w:after="0" w:line="360" w:lineRule="auto"/>
        <w:contextualSpacing/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  <w:u w:val="single"/>
        </w:rPr>
      </w:pPr>
    </w:p>
    <w:p w14:paraId="687C8E81" w14:textId="77777777" w:rsidR="009F4A64" w:rsidRDefault="009F4A64" w:rsidP="009F4A64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  <w:u w:val="single"/>
        </w:rPr>
      </w:pPr>
      <w:proofErr w:type="spellStart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>Cov</w:t>
      </w:r>
      <w:proofErr w:type="spellEnd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>Lus</w:t>
      </w:r>
      <w:proofErr w:type="spellEnd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>Tseem</w:t>
      </w:r>
      <w:proofErr w:type="spellEnd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>Ceeb</w:t>
      </w:r>
      <w:proofErr w:type="spellEnd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>Qhia</w:t>
      </w:r>
      <w:proofErr w:type="spellEnd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>Txog</w:t>
      </w:r>
      <w:proofErr w:type="spellEnd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 xml:space="preserve"> Kev </w:t>
      </w:r>
      <w:proofErr w:type="spellStart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>Noj</w:t>
      </w:r>
      <w:proofErr w:type="spellEnd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>Qab</w:t>
      </w:r>
      <w:proofErr w:type="spellEnd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 xml:space="preserve"> Haus </w:t>
      </w:r>
      <w:proofErr w:type="spellStart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>Huv</w:t>
      </w:r>
      <w:proofErr w:type="spellEnd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>Raus</w:t>
      </w:r>
      <w:proofErr w:type="spellEnd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>Cov</w:t>
      </w:r>
      <w:proofErr w:type="spellEnd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>Laus</w:t>
      </w:r>
      <w:proofErr w:type="spellEnd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>Lub</w:t>
      </w:r>
      <w:proofErr w:type="spellEnd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>Sijhawm</w:t>
      </w:r>
      <w:proofErr w:type="spellEnd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>Muaj</w:t>
      </w:r>
      <w:proofErr w:type="spellEnd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>Kab</w:t>
      </w:r>
      <w:proofErr w:type="spellEnd"/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 xml:space="preserve"> Mob</w:t>
      </w:r>
    </w:p>
    <w:p w14:paraId="330DBCD9" w14:textId="77777777" w:rsidR="009F4A64" w:rsidRDefault="009F4A64" w:rsidP="009F4A64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  <w:u w:val="single"/>
        </w:rPr>
      </w:pPr>
    </w:p>
    <w:p w14:paraId="0A704AC9" w14:textId="79DFD718" w:rsidR="009F4A64" w:rsidRDefault="009F4A64" w:rsidP="009F4A64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sz w:val="30"/>
          <w:szCs w:val="30"/>
        </w:rPr>
      </w:pPr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   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o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qa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yo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zoo: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Nws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tseem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ceeb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heev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yog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saib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xyuas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kheej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Nws</w:t>
      </w:r>
      <w:proofErr w:type="spellEnd"/>
    </w:p>
    <w:p w14:paraId="6540D83D" w14:textId="572D5662" w:rsidR="009F4A64" w:rsidRPr="009F4A64" w:rsidRDefault="009F4A64" w:rsidP="009F4A64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sz w:val="30"/>
          <w:szCs w:val="30"/>
        </w:rPr>
      </w:pP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t</w:t>
      </w:r>
      <w:r>
        <w:rPr>
          <w:rFonts w:ascii="Times New Roman" w:eastAsia="Times New Roman" w:hAnsi="Times New Roman" w:cs="Times New Roman"/>
          <w:b/>
          <w:sz w:val="30"/>
          <w:szCs w:val="30"/>
        </w:rPr>
        <w:t>seem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ceeb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rau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lub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cev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ntaj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ntsug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lub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hlwb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thiab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txoj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kev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</w:rPr>
        <w:t>xav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</w:rPr>
        <w:t>.</w:t>
      </w:r>
    </w:p>
    <w:p w14:paraId="03B481D8" w14:textId="77777777" w:rsidR="009F4A64" w:rsidRDefault="009F4A64" w:rsidP="009F4A64">
      <w:pPr>
        <w:spacing w:after="0" w:line="240" w:lineRule="auto"/>
        <w:rPr>
          <w:rFonts w:ascii="Times New Roman" w:eastAsia="Times New Roman" w:hAnsi="Times New Roman" w:cs="Times New Roman"/>
          <w:b/>
          <w:sz w:val="30"/>
          <w:szCs w:val="30"/>
        </w:rPr>
      </w:pPr>
    </w:p>
    <w:p w14:paraId="3EE5DB3D" w14:textId="77777777" w:rsidR="009F4A64" w:rsidRDefault="009F4A64" w:rsidP="009F4A6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0"/>
          <w:szCs w:val="30"/>
          <w:u w:val="single"/>
        </w:rPr>
      </w:pPr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Kev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Noj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Qab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Nyob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Zoo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Ntawm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Yus</w:t>
      </w:r>
      <w:proofErr w:type="spellEnd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 xml:space="preserve"> Tus </w:t>
      </w:r>
      <w:proofErr w:type="spellStart"/>
      <w:r>
        <w:rPr>
          <w:rFonts w:ascii="Times New Roman" w:eastAsia="Times New Roman" w:hAnsi="Times New Roman" w:cs="Times New Roman"/>
          <w:b/>
          <w:sz w:val="30"/>
          <w:szCs w:val="30"/>
          <w:u w:val="single"/>
        </w:rPr>
        <w:t>Kheej</w:t>
      </w:r>
      <w:proofErr w:type="spellEnd"/>
    </w:p>
    <w:p w14:paraId="13188D9A" w14:textId="77777777" w:rsidR="009F4A64" w:rsidRDefault="009F4A64" w:rsidP="009F4A64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30"/>
          <w:szCs w:val="30"/>
          <w:u w:val="single"/>
        </w:rPr>
      </w:pPr>
    </w:p>
    <w:p w14:paraId="2FFD09A3" w14:textId="77777777" w:rsidR="009F4A64" w:rsidRDefault="009F4A64" w:rsidP="009F4A64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Haus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de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om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tau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Qh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e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pom zoo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rau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c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a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a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7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ho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de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i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nu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.</w:t>
      </w:r>
    </w:p>
    <w:p w14:paraId="19679100" w14:textId="77777777" w:rsidR="009F4A64" w:rsidRDefault="009F4A64" w:rsidP="009F4A64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</w:p>
    <w:p w14:paraId="35327E39" w14:textId="77777777" w:rsidR="009F4A64" w:rsidRDefault="009F4A64" w:rsidP="009F4A64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o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xi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hma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xi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too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hia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zau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xhua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hnu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xi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apple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ua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vitamin C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hi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p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tau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c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sha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q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zi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Zau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zoo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i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kale, spinach, broccoli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u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p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tau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u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lw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i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xho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qee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hi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ua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au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w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zoo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rau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a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a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.</w:t>
      </w:r>
    </w:p>
    <w:p w14:paraId="6D2126A6" w14:textId="77777777" w:rsidR="009F4A64" w:rsidRDefault="009F4A64" w:rsidP="009F4A64">
      <w:pPr>
        <w:spacing w:after="0" w:line="240" w:lineRule="auto"/>
        <w:rPr>
          <w:rFonts w:ascii="Times New Roman" w:eastAsia="Times New Roman" w:hAnsi="Times New Roman" w:cs="Times New Roman"/>
          <w:b/>
          <w:sz w:val="30"/>
          <w:szCs w:val="30"/>
        </w:rPr>
      </w:pPr>
    </w:p>
    <w:p w14:paraId="2BD49542" w14:textId="77777777" w:rsidR="009F4A64" w:rsidRDefault="009F4A64" w:rsidP="009F4A64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Mus exercise.</w:t>
      </w:r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au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e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cai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luv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hi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hi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zau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yw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. </w:t>
      </w:r>
    </w:p>
    <w:p w14:paraId="156ECEA2" w14:textId="77777777" w:rsidR="009F4A64" w:rsidRDefault="009F4A64" w:rsidP="009F4A64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</w:p>
    <w:p w14:paraId="56F9E588" w14:textId="77777777" w:rsidR="009F4A64" w:rsidRDefault="009F4A64" w:rsidP="009F4A64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Pw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om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xau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.</w:t>
      </w:r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7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rau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8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ee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i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mo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. </w:t>
      </w:r>
    </w:p>
    <w:p w14:paraId="4BE77396" w14:textId="77777777" w:rsidR="009F4A64" w:rsidRDefault="009F4A64" w:rsidP="009F4A64">
      <w:pPr>
        <w:spacing w:after="0" w:line="240" w:lineRule="auto"/>
        <w:rPr>
          <w:rFonts w:ascii="Times New Roman" w:eastAsia="Times New Roman" w:hAnsi="Times New Roman" w:cs="Times New Roman"/>
          <w:b/>
          <w:sz w:val="30"/>
          <w:szCs w:val="30"/>
        </w:rPr>
      </w:pPr>
    </w:p>
    <w:p w14:paraId="094A31E3" w14:textId="77777777" w:rsidR="009F4A64" w:rsidRDefault="009F4A64" w:rsidP="009F4A64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Pw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i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ee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nrua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hnu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hau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a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su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vim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w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p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u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lw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.</w:t>
      </w:r>
    </w:p>
    <w:p w14:paraId="7E68969F" w14:textId="77777777" w:rsidR="009F4A64" w:rsidRDefault="009F4A64" w:rsidP="009F4A64">
      <w:pPr>
        <w:spacing w:after="0" w:line="240" w:lineRule="auto"/>
        <w:rPr>
          <w:rFonts w:ascii="Times New Roman" w:eastAsia="Times New Roman" w:hAnsi="Times New Roman" w:cs="Times New Roman"/>
          <w:b/>
          <w:sz w:val="30"/>
          <w:szCs w:val="30"/>
        </w:rPr>
      </w:pPr>
    </w:p>
    <w:p w14:paraId="0D6744B5" w14:textId="77777777" w:rsidR="009F4A64" w:rsidRDefault="009F4A64" w:rsidP="009F4A64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Xyaum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xa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xog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ev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aj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sia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kom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siab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>tus</w:t>
      </w:r>
      <w:proofErr w:type="spellEnd"/>
      <w:r>
        <w:rPr>
          <w:rFonts w:ascii="Times New Roman" w:eastAsia="Times New Roman" w:hAnsi="Times New Roman" w:cs="Times New Roman"/>
          <w:b/>
          <w:color w:val="FF0000"/>
          <w:sz w:val="30"/>
          <w:szCs w:val="30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x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e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xa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hi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lo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e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a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si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shw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sim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hau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w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los tau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Xw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li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hau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u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e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, pw, los sis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ua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hau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lwm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co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ntsoo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xa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xog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xo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ev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zoo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hi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kaj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sia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xwb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. [Source: www.helpguide.org]         </w:t>
      </w:r>
    </w:p>
    <w:p w14:paraId="58B42E70" w14:textId="32BFAE0F" w:rsidR="00C55C0C" w:rsidRPr="00C55C0C" w:rsidRDefault="00304563" w:rsidP="00C55C0C">
      <w:pPr>
        <w:rPr>
          <w:rFonts w:ascii="Times New Roman" w:hAnsi="Times New Roman" w:cs="Times New Roman"/>
          <w:b/>
          <w:bCs/>
          <w:sz w:val="30"/>
          <w:szCs w:val="30"/>
          <w:u w:val="single"/>
        </w:rPr>
      </w:pPr>
      <w:r>
        <w:rPr>
          <w:rFonts w:ascii="Times New Roman" w:hAnsi="Times New Roman" w:cs="Times New Roman"/>
          <w:b/>
          <w:bCs/>
          <w:noProof/>
          <w:sz w:val="30"/>
          <w:szCs w:val="30"/>
        </w:rPr>
        <w:drawing>
          <wp:anchor distT="0" distB="0" distL="114300" distR="114300" simplePos="0" relativeHeight="251659264" behindDoc="1" locked="0" layoutInCell="1" allowOverlap="1" wp14:anchorId="1E14224E" wp14:editId="2F50F42C">
            <wp:simplePos x="0" y="0"/>
            <wp:positionH relativeFrom="margin">
              <wp:posOffset>3568700</wp:posOffset>
            </wp:positionH>
            <wp:positionV relativeFrom="paragraph">
              <wp:posOffset>223520</wp:posOffset>
            </wp:positionV>
            <wp:extent cx="2800350" cy="1720215"/>
            <wp:effectExtent l="95250" t="114300" r="685800" b="108585"/>
            <wp:wrapTight wrapText="bothSides">
              <wp:wrapPolygon edited="0">
                <wp:start x="-735" y="-1435"/>
                <wp:lineTo x="-735" y="22724"/>
                <wp:lineTo x="22188" y="22724"/>
                <wp:lineTo x="22482" y="22007"/>
                <wp:lineTo x="25861" y="18179"/>
                <wp:lineTo x="26743" y="16027"/>
                <wp:lineTo x="25127" y="14352"/>
                <wp:lineTo x="22335" y="14352"/>
                <wp:lineTo x="22188" y="-1435"/>
                <wp:lineTo x="-735" y="-1435"/>
              </wp:wrapPolygon>
            </wp:wrapTight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1720215"/>
                    </a:xfrm>
                    <a:prstGeom prst="rect">
                      <a:avLst/>
                    </a:prstGeom>
                    <a:effectLst>
                      <a:glow rad="101600">
                        <a:schemeClr val="accent1">
                          <a:satMod val="175000"/>
                          <a:alpha val="54000"/>
                        </a:schemeClr>
                      </a:glow>
                      <a:outerShdw blurRad="76200" dir="18900000" sy="23000" kx="-1200000" algn="bl" rotWithShape="0">
                        <a:prstClr val="black">
                          <a:alpha val="20000"/>
                        </a:prstClr>
                      </a:outerShdw>
                      <a:softEdge rad="127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noProof/>
          <w:sz w:val="30"/>
          <w:szCs w:val="30"/>
        </w:rPr>
        <w:drawing>
          <wp:anchor distT="0" distB="0" distL="114300" distR="114300" simplePos="0" relativeHeight="251660288" behindDoc="1" locked="0" layoutInCell="1" allowOverlap="1" wp14:anchorId="4B5FD266" wp14:editId="75A47024">
            <wp:simplePos x="0" y="0"/>
            <wp:positionH relativeFrom="column">
              <wp:posOffset>463550</wp:posOffset>
            </wp:positionH>
            <wp:positionV relativeFrom="paragraph">
              <wp:posOffset>224155</wp:posOffset>
            </wp:positionV>
            <wp:extent cx="3125470" cy="1723390"/>
            <wp:effectExtent l="762000" t="114300" r="93980" b="105410"/>
            <wp:wrapTight wrapText="bothSides">
              <wp:wrapPolygon edited="0">
                <wp:start x="-658" y="-1433"/>
                <wp:lineTo x="-790" y="14326"/>
                <wp:lineTo x="-5266" y="14326"/>
                <wp:lineTo x="-5266" y="18146"/>
                <wp:lineTo x="-4081" y="18146"/>
                <wp:lineTo x="-4081" y="21011"/>
                <wp:lineTo x="-790" y="21966"/>
                <wp:lineTo x="-658" y="22682"/>
                <wp:lineTo x="22118" y="22682"/>
                <wp:lineTo x="22118" y="-1433"/>
                <wp:lineTo x="-658" y="-1433"/>
              </wp:wrapPolygon>
            </wp:wrapTight>
            <wp:docPr id="2" name="Picture 2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clip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5470" cy="1723390"/>
                    </a:xfrm>
                    <a:prstGeom prst="rect">
                      <a:avLst/>
                    </a:prstGeom>
                    <a:effectLst>
                      <a:glow rad="101600">
                        <a:schemeClr val="accent1">
                          <a:satMod val="175000"/>
                          <a:alpha val="54000"/>
                        </a:schemeClr>
                      </a:glow>
                      <a:outerShdw blurRad="76200" dir="13500000" sy="23000" kx="1200000" algn="br" rotWithShape="0">
                        <a:prstClr val="black">
                          <a:alpha val="20000"/>
                        </a:prstClr>
                      </a:outerShdw>
                      <a:softEdge rad="127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3E56C1" w14:textId="573BF8AB" w:rsidR="00C55C0C" w:rsidRPr="00C55C0C" w:rsidRDefault="00C55C0C" w:rsidP="00C55C0C">
      <w:pPr>
        <w:rPr>
          <w:rFonts w:ascii="Times New Roman" w:hAnsi="Times New Roman" w:cs="Times New Roman"/>
          <w:b/>
          <w:bCs/>
          <w:sz w:val="30"/>
          <w:szCs w:val="30"/>
        </w:rPr>
      </w:pPr>
    </w:p>
    <w:sectPr w:rsidR="00C55C0C" w:rsidRPr="00C55C0C" w:rsidSect="00AC5679">
      <w:pgSz w:w="12240" w:h="15840"/>
      <w:pgMar w:top="720" w:right="720" w:bottom="720" w:left="720" w:header="720" w:footer="720" w:gutter="0"/>
      <w:pgBorders w:offsetFrom="page">
        <w:top w:val="threeDEmboss" w:sz="12" w:space="24" w:color="auto"/>
        <w:left w:val="threeDEmboss" w:sz="12" w:space="24" w:color="auto"/>
        <w:bottom w:val="threeDEngrave" w:sz="12" w:space="24" w:color="auto"/>
        <w:right w:val="threeDEngrave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531B74"/>
    <w:multiLevelType w:val="hybridMultilevel"/>
    <w:tmpl w:val="EDD23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230BA"/>
    <w:multiLevelType w:val="hybridMultilevel"/>
    <w:tmpl w:val="398E69CC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2" w15:restartNumberingAfterBreak="0">
    <w:nsid w:val="3A2B3F39"/>
    <w:multiLevelType w:val="hybridMultilevel"/>
    <w:tmpl w:val="2DA2055C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3" w15:restartNumberingAfterBreak="0">
    <w:nsid w:val="3DC975DA"/>
    <w:multiLevelType w:val="multilevel"/>
    <w:tmpl w:val="E14E232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65664724"/>
    <w:multiLevelType w:val="hybridMultilevel"/>
    <w:tmpl w:val="E7EE3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1s7AwNDcwtDQ2NzBT0lEKTi0uzszPAykwrAUAlmuW7iwAAAA="/>
  </w:docVars>
  <w:rsids>
    <w:rsidRoot w:val="000A7FA2"/>
    <w:rsid w:val="00047ED9"/>
    <w:rsid w:val="000A7FA2"/>
    <w:rsid w:val="00155E3C"/>
    <w:rsid w:val="002D0E71"/>
    <w:rsid w:val="00304563"/>
    <w:rsid w:val="00322880"/>
    <w:rsid w:val="003430C8"/>
    <w:rsid w:val="004A5602"/>
    <w:rsid w:val="004B0FD9"/>
    <w:rsid w:val="004B3491"/>
    <w:rsid w:val="00582B24"/>
    <w:rsid w:val="006D02C2"/>
    <w:rsid w:val="007001AD"/>
    <w:rsid w:val="007A24C9"/>
    <w:rsid w:val="007B1410"/>
    <w:rsid w:val="00852095"/>
    <w:rsid w:val="008839C9"/>
    <w:rsid w:val="009F4A64"/>
    <w:rsid w:val="00A5513E"/>
    <w:rsid w:val="00A92F76"/>
    <w:rsid w:val="00AC5679"/>
    <w:rsid w:val="00BC6CA0"/>
    <w:rsid w:val="00C55C0C"/>
    <w:rsid w:val="00C7794C"/>
    <w:rsid w:val="00CA652E"/>
    <w:rsid w:val="00D33111"/>
    <w:rsid w:val="00D44F27"/>
    <w:rsid w:val="00E66C21"/>
    <w:rsid w:val="00FC1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26C99"/>
  <w15:chartTrackingRefBased/>
  <w15:docId w15:val="{9E3449D0-4134-4808-9A4D-9747FA379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14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56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56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703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AA6AF747-7152-4247-8AEE-CDB2D8D9B1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rora Ochoa</dc:creator>
  <cp:keywords/>
  <dc:description/>
  <cp:lastModifiedBy>Aurora Ochoa</cp:lastModifiedBy>
  <cp:revision>3</cp:revision>
  <dcterms:created xsi:type="dcterms:W3CDTF">2021-01-20T01:00:00Z</dcterms:created>
  <dcterms:modified xsi:type="dcterms:W3CDTF">2021-02-18T00:46:00Z</dcterms:modified>
</cp:coreProperties>
</file>